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2CFCE" w14:textId="77777777" w:rsidR="0067109F" w:rsidRDefault="0067109F" w:rsidP="0067109F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TASK TO PERFORM</w:t>
      </w:r>
    </w:p>
    <w:p w14:paraId="0C7AD49A" w14:textId="77777777" w:rsidR="0067109F" w:rsidRDefault="0067109F" w:rsidP="0067109F">
      <w:pPr>
        <w:pStyle w:val="NormalWeb"/>
        <w:rPr>
          <w14:ligatures w14:val="none"/>
        </w:rPr>
      </w:pPr>
      <w:r>
        <w:rPr>
          <w:b/>
          <w:bCs/>
          <w:lang w:val="en-US"/>
        </w:rPr>
        <w:t xml:space="preserve">Title: </w:t>
      </w:r>
    </w:p>
    <w:p w14:paraId="5F3AC55A" w14:textId="6451F4BF" w:rsidR="0067109F" w:rsidRPr="00756151" w:rsidRDefault="0067109F" w:rsidP="0067109F">
      <w:pPr>
        <w:pStyle w:val="NormalWeb"/>
        <w:jc w:val="both"/>
        <w:rPr>
          <w14:ligatures w14:val="none"/>
        </w:rPr>
      </w:pPr>
      <w:r w:rsidRPr="00756151">
        <w:rPr>
          <w14:ligatures w14:val="none"/>
        </w:rPr>
        <w:t xml:space="preserve">Movie Success </w:t>
      </w:r>
      <w:r>
        <w:rPr>
          <w14:ligatures w14:val="none"/>
        </w:rPr>
        <w:t>Insights</w:t>
      </w:r>
      <w:r w:rsidR="003B2CF3">
        <w:rPr>
          <w14:ligatures w14:val="none"/>
        </w:rPr>
        <w:t xml:space="preserve">: </w:t>
      </w:r>
      <w:r w:rsidRPr="00756151">
        <w:rPr>
          <w14:ligatures w14:val="none"/>
        </w:rPr>
        <w:t>Statistics</w:t>
      </w:r>
      <w:r>
        <w:rPr>
          <w14:ligatures w14:val="none"/>
        </w:rPr>
        <w:t>, Popularity</w:t>
      </w:r>
      <w:r w:rsidRPr="00756151">
        <w:rPr>
          <w14:ligatures w14:val="none"/>
        </w:rPr>
        <w:t xml:space="preserve"> and Timing Considerations</w:t>
      </w:r>
    </w:p>
    <w:p w14:paraId="6CB1EA61" w14:textId="77777777" w:rsidR="0067109F" w:rsidRDefault="0067109F" w:rsidP="0067109F">
      <w:pPr>
        <w:rPr>
          <w:b/>
          <w:bCs/>
          <w:lang w:val="en-US"/>
        </w:rPr>
      </w:pPr>
      <w:r>
        <w:rPr>
          <w:b/>
          <w:bCs/>
          <w:lang w:val="en-US"/>
        </w:rPr>
        <w:t>Team Members</w:t>
      </w:r>
    </w:p>
    <w:p w14:paraId="00797F88" w14:textId="77777777" w:rsidR="0067109F" w:rsidRPr="00C146D9" w:rsidRDefault="0067109F" w:rsidP="0067109F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kern w:val="0"/>
          <w:sz w:val="23"/>
          <w:szCs w:val="23"/>
          <w:lang w:eastAsia="en-GB"/>
          <w14:ligatures w14:val="none"/>
        </w:rPr>
      </w:pPr>
      <w:r w:rsidRPr="00C146D9">
        <w:rPr>
          <w:rFonts w:ascii="Arial" w:eastAsia="Times New Roman" w:hAnsi="Arial" w:cs="Arial"/>
          <w:color w:val="1D1C1D"/>
          <w:kern w:val="0"/>
          <w:sz w:val="23"/>
          <w:szCs w:val="23"/>
          <w:lang w:eastAsia="en-GB"/>
          <w14:ligatures w14:val="none"/>
        </w:rPr>
        <w:t>Godswill, Sunil, Aysha G, Mohammed Sadek, Ayomide</w:t>
      </w:r>
    </w:p>
    <w:p w14:paraId="501E3449" w14:textId="77777777" w:rsidR="0067109F" w:rsidRPr="00756151" w:rsidRDefault="0067109F" w:rsidP="0067109F">
      <w:pPr>
        <w:rPr>
          <w:b/>
          <w:bCs/>
          <w:lang w:val="en-US"/>
        </w:rPr>
      </w:pPr>
      <w:r w:rsidRPr="00756151">
        <w:rPr>
          <w:b/>
          <w:bCs/>
          <w:lang w:val="en-US"/>
        </w:rPr>
        <w:t xml:space="preserve"> </w:t>
      </w:r>
    </w:p>
    <w:p w14:paraId="0D1BA57F" w14:textId="77777777" w:rsidR="0067109F" w:rsidRPr="00756151" w:rsidRDefault="0067109F" w:rsidP="0067109F">
      <w:pPr>
        <w:pStyle w:val="NormalWeb"/>
        <w:rPr>
          <w14:ligatures w14:val="none"/>
        </w:rPr>
      </w:pPr>
      <w:r>
        <w:rPr>
          <w:b/>
          <w:bCs/>
          <w:lang w:val="en-US"/>
        </w:rPr>
        <w:t>Project description</w:t>
      </w:r>
      <w:r>
        <w:rPr>
          <w:b/>
          <w:bCs/>
          <w:lang w:val="en-US"/>
        </w:rPr>
        <w:br/>
      </w:r>
      <w:r>
        <w:t xml:space="preserve">Welcome to "Movie Success Insights: A Deep Dive into </w:t>
      </w:r>
      <w:proofErr w:type="spellStart"/>
      <w:r>
        <w:t>OMDB</w:t>
      </w:r>
      <w:proofErr w:type="spellEnd"/>
      <w:r>
        <w:t xml:space="preserve"> Statistics and Timing Considerations." In this comprehensive exploration, we navigate the intricate landscape of the film industry, combining a meticulous analysis of The Ultimate Film Statistics Dataset with a focused investigation into the critical role of timing in cinematic triumphs.</w:t>
      </w:r>
    </w:p>
    <w:p w14:paraId="78A8C3D6" w14:textId="77777777" w:rsidR="0067109F" w:rsidRDefault="0067109F" w:rsidP="0067109F">
      <w:pPr>
        <w:rPr>
          <w:b/>
          <w:bCs/>
        </w:rPr>
      </w:pPr>
      <w:r>
        <w:rPr>
          <w:b/>
          <w:bCs/>
        </w:rPr>
        <w:t xml:space="preserve">Research Questions </w:t>
      </w:r>
    </w:p>
    <w:p w14:paraId="4AA43090" w14:textId="4C461C70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Movie Ratings and Trends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Sunil</w:t>
      </w:r>
    </w:p>
    <w:p w14:paraId="17E7E533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How have movie ratings changed over the years? Are there any trends in the ratings of different genres or directors?</w:t>
      </w:r>
    </w:p>
    <w:p w14:paraId="365083AF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Analyse IMDb ratings or Rotten Tomatoes scores over time. Compare ratings for various genres, directors, or production companies.</w:t>
      </w:r>
    </w:p>
    <w:p w14:paraId="49D8A638" w14:textId="798D5167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Genre Analysis and Popularity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Aysha</w:t>
      </w:r>
    </w:p>
    <w:p w14:paraId="176D7D6D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Which movie genres are the most popular? Is there a correlation between a movie's genre and its commercial success?</w:t>
      </w:r>
    </w:p>
    <w:p w14:paraId="5E717239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Explore the frequency of different genres, examine box office gross or viewer ratings by genre, and identify trends in genre popularity.</w:t>
      </w:r>
    </w:p>
    <w:p w14:paraId="4137D451" w14:textId="4FF142B6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Actor/Director Influence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Godswill</w:t>
      </w:r>
    </w:p>
    <w:p w14:paraId="15D8F893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Do certain actors or directors have a significant impact on a movie's success or ratings?</w:t>
      </w:r>
    </w:p>
    <w:p w14:paraId="3FC4EE61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Investigate the influence of specific actors or directors on movie ratings, box office earnings, or critical acclaim.</w:t>
      </w:r>
    </w:p>
    <w:p w14:paraId="00F9C3F4" w14:textId="7DECF21D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Movie Length and Audience Preference:</w:t>
      </w:r>
      <w:r w:rsidR="006E43F7">
        <w:rPr>
          <w:b/>
          <w:bCs/>
          <w:lang w:eastAsia="en-GB"/>
        </w:rPr>
        <w:t xml:space="preserve"> </w:t>
      </w:r>
      <w:r w:rsidR="006E43F7" w:rsidRPr="006E43F7">
        <w:rPr>
          <w:b/>
          <w:bCs/>
          <w:highlight w:val="yellow"/>
          <w:lang w:eastAsia="en-GB"/>
        </w:rPr>
        <w:t>Ayomide</w:t>
      </w:r>
    </w:p>
    <w:p w14:paraId="08DF0A69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How does movie length affect audience reception and ratings? Are longer or shorter movies more positively received?</w:t>
      </w:r>
    </w:p>
    <w:p w14:paraId="6F9F1C69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Compare movie length with IMDb ratings or audience reviews to find any correlation between duration and viewer preference.</w:t>
      </w:r>
    </w:p>
    <w:p w14:paraId="4611CB50" w14:textId="4E05E524" w:rsidR="0067109F" w:rsidRPr="007267B3" w:rsidRDefault="0067109F" w:rsidP="0067109F">
      <w:pPr>
        <w:pStyle w:val="ListParagraph"/>
        <w:numPr>
          <w:ilvl w:val="0"/>
          <w:numId w:val="6"/>
        </w:numPr>
        <w:spacing w:after="0" w:line="240" w:lineRule="auto"/>
        <w:rPr>
          <w:b/>
          <w:bCs/>
          <w:lang w:eastAsia="en-GB"/>
        </w:rPr>
      </w:pPr>
      <w:r w:rsidRPr="007267B3">
        <w:rPr>
          <w:b/>
          <w:bCs/>
          <w:lang w:eastAsia="en-GB"/>
        </w:rPr>
        <w:t>Box Office Performance and Budget Analysis</w:t>
      </w:r>
      <w:r w:rsidRPr="006E43F7">
        <w:rPr>
          <w:b/>
          <w:bCs/>
          <w:highlight w:val="yellow"/>
          <w:lang w:eastAsia="en-GB"/>
        </w:rPr>
        <w:t>:</w:t>
      </w:r>
      <w:r w:rsidR="006E43F7" w:rsidRPr="006E43F7">
        <w:rPr>
          <w:b/>
          <w:bCs/>
          <w:highlight w:val="yellow"/>
          <w:lang w:eastAsia="en-GB"/>
        </w:rPr>
        <w:t xml:space="preserve"> Sadek</w:t>
      </w:r>
    </w:p>
    <w:p w14:paraId="33B19228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Question: Is there a relationship between a movie's budget, box office performance, and ratings?</w:t>
      </w:r>
    </w:p>
    <w:p w14:paraId="3E40D70E" w14:textId="77777777" w:rsidR="0067109F" w:rsidRPr="007267B3" w:rsidRDefault="0067109F" w:rsidP="0067109F">
      <w:pPr>
        <w:pStyle w:val="ListParagraph"/>
        <w:numPr>
          <w:ilvl w:val="1"/>
          <w:numId w:val="7"/>
        </w:numPr>
        <w:spacing w:after="0" w:line="240" w:lineRule="auto"/>
        <w:rPr>
          <w:lang w:eastAsia="en-GB"/>
        </w:rPr>
      </w:pPr>
      <w:r w:rsidRPr="007267B3">
        <w:rPr>
          <w:lang w:eastAsia="en-GB"/>
        </w:rPr>
        <w:t>Analyse budget vs. box office earnings, budget vs. ratings, and explore if high-budget films tend to have higher or lower ratings.</w:t>
      </w:r>
    </w:p>
    <w:p w14:paraId="478EC18E" w14:textId="77777777" w:rsidR="0067109F" w:rsidRDefault="0067109F" w:rsidP="0067109F">
      <w:pPr>
        <w:rPr>
          <w:b/>
          <w:bCs/>
        </w:rPr>
      </w:pPr>
    </w:p>
    <w:p w14:paraId="0C98D32A" w14:textId="77777777" w:rsidR="0067109F" w:rsidRDefault="0067109F" w:rsidP="0067109F">
      <w:pPr>
        <w:rPr>
          <w:b/>
          <w:bCs/>
        </w:rPr>
      </w:pPr>
    </w:p>
    <w:p w14:paraId="6AF4A786" w14:textId="77777777" w:rsidR="0067109F" w:rsidRDefault="0067109F" w:rsidP="0067109F">
      <w:pPr>
        <w:rPr>
          <w:b/>
          <w:bCs/>
        </w:rPr>
      </w:pPr>
    </w:p>
    <w:p w14:paraId="0A264CD5" w14:textId="77777777" w:rsidR="0067109F" w:rsidRDefault="0067109F" w:rsidP="0067109F">
      <w:pPr>
        <w:rPr>
          <w:b/>
          <w:bCs/>
        </w:rPr>
      </w:pPr>
    </w:p>
    <w:p w14:paraId="7C75A989" w14:textId="19C3DDF2" w:rsidR="0067109F" w:rsidRDefault="0067109F" w:rsidP="0067109F">
      <w:pPr>
        <w:rPr>
          <w:b/>
          <w:bCs/>
        </w:rPr>
      </w:pPr>
      <w:r>
        <w:rPr>
          <w:b/>
          <w:bCs/>
        </w:rPr>
        <w:lastRenderedPageBreak/>
        <w:t xml:space="preserve">Dataset to be used: </w:t>
      </w:r>
    </w:p>
    <w:p w14:paraId="48F5DE23" w14:textId="29D4E8AA" w:rsidR="0067109F" w:rsidRDefault="0067109F" w:rsidP="0067109F">
      <w:pPr>
        <w:pStyle w:val="ListParagraph"/>
        <w:numPr>
          <w:ilvl w:val="0"/>
          <w:numId w:val="5"/>
        </w:numPr>
        <w:rPr>
          <w:b/>
          <w:bCs/>
        </w:rPr>
      </w:pPr>
      <w:proofErr w:type="spellStart"/>
      <w:r>
        <w:rPr>
          <w:b/>
          <w:bCs/>
        </w:rPr>
        <w:t>OMDB</w:t>
      </w:r>
      <w:proofErr w:type="spellEnd"/>
      <w:r>
        <w:rPr>
          <w:b/>
          <w:bCs/>
        </w:rPr>
        <w:t xml:space="preserve"> API {genre}</w:t>
      </w:r>
    </w:p>
    <w:p w14:paraId="0F336AE7" w14:textId="77777777" w:rsidR="0067109F" w:rsidRPr="00756151" w:rsidRDefault="0067109F" w:rsidP="0067109F">
      <w:pPr>
        <w:pStyle w:val="ListParagraph"/>
        <w:ind w:left="1080"/>
        <w:rPr>
          <w:b/>
          <w:bCs/>
          <w:lang w:val="it-IT"/>
        </w:rPr>
      </w:pPr>
    </w:p>
    <w:p w14:paraId="4298C635" w14:textId="77777777" w:rsidR="0067109F" w:rsidRPr="00756151" w:rsidRDefault="0067109F" w:rsidP="0067109F">
      <w:pPr>
        <w:rPr>
          <w:b/>
          <w:bCs/>
          <w:lang w:val="it-IT"/>
        </w:rPr>
      </w:pPr>
      <w:r>
        <w:rPr>
          <w:b/>
          <w:bCs/>
          <w:lang w:val="it-IT"/>
        </w:rPr>
        <w:t>Task Breakdown</w:t>
      </w:r>
    </w:p>
    <w:p w14:paraId="79F8B21F" w14:textId="67EE7C93" w:rsidR="0067109F" w:rsidRP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 w:rsidRPr="00756151">
        <w:rPr>
          <w:b/>
          <w:bCs/>
          <w:highlight w:val="green"/>
          <w:lang w:val="en-US"/>
        </w:rPr>
        <w:t xml:space="preserve">Data retrieval – </w:t>
      </w:r>
      <w:proofErr w:type="spellStart"/>
      <w:r w:rsidRPr="00756151">
        <w:rPr>
          <w:b/>
          <w:bCs/>
          <w:highlight w:val="green"/>
          <w:lang w:val="en-US"/>
        </w:rPr>
        <w:t>OMDB</w:t>
      </w:r>
      <w:proofErr w:type="spellEnd"/>
      <w:r w:rsidRPr="00756151">
        <w:rPr>
          <w:b/>
          <w:bCs/>
          <w:highlight w:val="green"/>
          <w:lang w:val="en-US"/>
        </w:rPr>
        <w:t xml:space="preserve"> (</w:t>
      </w:r>
      <w:r>
        <w:rPr>
          <w:b/>
          <w:bCs/>
          <w:highlight w:val="green"/>
          <w:lang w:val="en-US"/>
        </w:rPr>
        <w:t>300</w:t>
      </w:r>
      <w:r w:rsidRPr="00756151">
        <w:rPr>
          <w:b/>
          <w:bCs/>
          <w:highlight w:val="green"/>
          <w:lang w:val="en-US"/>
        </w:rPr>
        <w:t xml:space="preserve">0 movies, genres: ) </w:t>
      </w:r>
    </w:p>
    <w:p w14:paraId="57546E44" w14:textId="39D07EA0" w:rsidR="0067109F" w:rsidRP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b/>
          <w:bCs/>
          <w:lang w:val="en-US"/>
        </w:rPr>
        <w:t>Data cleaning and preprocessing</w:t>
      </w:r>
    </w:p>
    <w:p w14:paraId="52163A89" w14:textId="5B722741" w:rsid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Exploratory Data A</w:t>
      </w:r>
    </w:p>
    <w:p w14:paraId="3AFDF7AD" w14:textId="5CC56B9E" w:rsid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Visualizations</w:t>
      </w:r>
    </w:p>
    <w:p w14:paraId="50287B0A" w14:textId="02DF3676" w:rsidR="0067109F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Final report</w:t>
      </w:r>
    </w:p>
    <w:p w14:paraId="4ACCA44D" w14:textId="1159E58E" w:rsidR="0067109F" w:rsidRPr="00756151" w:rsidRDefault="0067109F" w:rsidP="0067109F">
      <w:pPr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lang w:eastAsia="en-GB"/>
          <w14:ligatures w14:val="none"/>
        </w:rPr>
      </w:pPr>
      <w:r>
        <w:rPr>
          <w:rFonts w:eastAsia="Times New Roman" w:cs="Times New Roman"/>
          <w:kern w:val="0"/>
          <w:lang w:eastAsia="en-GB"/>
          <w14:ligatures w14:val="none"/>
        </w:rPr>
        <w:t>Presentation</w:t>
      </w:r>
    </w:p>
    <w:p w14:paraId="54D64B6B" w14:textId="77777777" w:rsidR="0067109F" w:rsidRPr="00756151" w:rsidRDefault="0067109F" w:rsidP="0067109F">
      <w:pPr>
        <w:pStyle w:val="ListParagraph"/>
        <w:spacing w:after="0" w:line="240" w:lineRule="auto"/>
        <w:rPr>
          <w:b/>
          <w:bCs/>
          <w:highlight w:val="green"/>
          <w:lang w:val="en-US"/>
        </w:rPr>
      </w:pPr>
    </w:p>
    <w:p w14:paraId="4B41277B" w14:textId="77777777" w:rsidR="0067109F" w:rsidRDefault="0067109F" w:rsidP="0067109F">
      <w:pPr>
        <w:pStyle w:val="ListParagraph"/>
        <w:spacing w:after="0" w:line="240" w:lineRule="auto"/>
        <w:rPr>
          <w:b/>
          <w:bCs/>
          <w:lang w:val="en-US"/>
        </w:rPr>
      </w:pPr>
    </w:p>
    <w:p w14:paraId="1D948941" w14:textId="77777777" w:rsidR="0067109F" w:rsidRDefault="0067109F" w:rsidP="0067109F">
      <w:pPr>
        <w:pStyle w:val="ListParagraph"/>
        <w:spacing w:after="0" w:line="240" w:lineRule="auto"/>
        <w:rPr>
          <w:b/>
          <w:bCs/>
          <w:lang w:val="en-US"/>
        </w:rPr>
      </w:pPr>
    </w:p>
    <w:p w14:paraId="4F4FF5F2" w14:textId="1643DBD3" w:rsidR="0055433B" w:rsidRPr="006E43F7" w:rsidRDefault="006E43F7">
      <w:pPr>
        <w:rPr>
          <w:b/>
          <w:bCs/>
        </w:rPr>
      </w:pPr>
      <w:proofErr w:type="spellStart"/>
      <w:r w:rsidRPr="006E43F7">
        <w:rPr>
          <w:b/>
          <w:bCs/>
          <w:highlight w:val="yellow"/>
        </w:rPr>
        <w:t>Github</w:t>
      </w:r>
      <w:proofErr w:type="spellEnd"/>
      <w:r w:rsidRPr="006E43F7">
        <w:rPr>
          <w:b/>
          <w:bCs/>
          <w:highlight w:val="yellow"/>
        </w:rPr>
        <w:t xml:space="preserve"> (main) ……</w:t>
      </w:r>
      <w:proofErr w:type="gramStart"/>
      <w:r w:rsidRPr="006E43F7">
        <w:rPr>
          <w:b/>
          <w:bCs/>
          <w:highlight w:val="yellow"/>
        </w:rPr>
        <w:t xml:space="preserve">&gt;  </w:t>
      </w:r>
      <w:proofErr w:type="spellStart"/>
      <w:r w:rsidRPr="006E43F7">
        <w:rPr>
          <w:b/>
          <w:bCs/>
          <w:highlight w:val="yellow"/>
        </w:rPr>
        <w:t>branch</w:t>
      </w:r>
      <w:proofErr w:type="gramEnd"/>
      <w:r w:rsidRPr="006E43F7">
        <w:rPr>
          <w:b/>
          <w:bCs/>
          <w:highlight w:val="yellow"/>
        </w:rPr>
        <w:t>_repo</w:t>
      </w:r>
      <w:proofErr w:type="spellEnd"/>
      <w:r w:rsidRPr="006E43F7">
        <w:rPr>
          <w:b/>
          <w:bCs/>
          <w:highlight w:val="yellow"/>
        </w:rPr>
        <w:t xml:space="preserve">(dataset) ……&gt; </w:t>
      </w:r>
      <w:proofErr w:type="spellStart"/>
      <w:r w:rsidRPr="006E43F7">
        <w:rPr>
          <w:b/>
          <w:bCs/>
          <w:highlight w:val="yellow"/>
        </w:rPr>
        <w:t>branch_data_cleaning</w:t>
      </w:r>
      <w:proofErr w:type="spellEnd"/>
      <w:r w:rsidRPr="006E43F7">
        <w:rPr>
          <w:b/>
          <w:bCs/>
          <w:highlight w:val="yellow"/>
        </w:rPr>
        <w:t xml:space="preserve">…..&gt; main …..&gt; </w:t>
      </w:r>
      <w:proofErr w:type="spellStart"/>
      <w:r w:rsidRPr="006E43F7">
        <w:rPr>
          <w:b/>
          <w:bCs/>
          <w:highlight w:val="yellow"/>
        </w:rPr>
        <w:t>branch_EDA</w:t>
      </w:r>
      <w:proofErr w:type="spellEnd"/>
      <w:r w:rsidRPr="006E43F7">
        <w:rPr>
          <w:b/>
          <w:bCs/>
          <w:highlight w:val="yellow"/>
        </w:rPr>
        <w:t xml:space="preserve">……&gt; </w:t>
      </w:r>
      <w:proofErr w:type="spellStart"/>
      <w:r w:rsidRPr="006E43F7">
        <w:rPr>
          <w:b/>
          <w:bCs/>
          <w:highlight w:val="yellow"/>
        </w:rPr>
        <w:t>branch_diff_analysis</w:t>
      </w:r>
      <w:proofErr w:type="spellEnd"/>
      <w:r w:rsidRPr="006E43F7">
        <w:rPr>
          <w:b/>
          <w:bCs/>
          <w:highlight w:val="yellow"/>
        </w:rPr>
        <w:t xml:space="preserve">……&gt;  </w:t>
      </w:r>
      <w:proofErr w:type="spellStart"/>
      <w:r w:rsidRPr="006E43F7">
        <w:rPr>
          <w:b/>
          <w:bCs/>
          <w:highlight w:val="yellow"/>
        </w:rPr>
        <w:t>Github</w:t>
      </w:r>
      <w:proofErr w:type="spellEnd"/>
      <w:r w:rsidRPr="006E43F7">
        <w:rPr>
          <w:b/>
          <w:bCs/>
          <w:highlight w:val="yellow"/>
        </w:rPr>
        <w:t>(main)</w:t>
      </w:r>
      <w:r>
        <w:rPr>
          <w:b/>
          <w:bCs/>
        </w:rPr>
        <w:t xml:space="preserve">  </w:t>
      </w:r>
    </w:p>
    <w:sectPr w:rsidR="0055433B" w:rsidRPr="006E43F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504AC"/>
    <w:multiLevelType w:val="hybridMultilevel"/>
    <w:tmpl w:val="A3D0F620"/>
    <w:lvl w:ilvl="0" w:tplc="7B54B6B4">
      <w:start w:val="4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150364"/>
    <w:multiLevelType w:val="hybridMultilevel"/>
    <w:tmpl w:val="508ED762"/>
    <w:lvl w:ilvl="0" w:tplc="85C44C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C72E7"/>
    <w:multiLevelType w:val="hybridMultilevel"/>
    <w:tmpl w:val="2562A8B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A5C0E"/>
    <w:multiLevelType w:val="hybridMultilevel"/>
    <w:tmpl w:val="7E1A32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C5FF1"/>
    <w:multiLevelType w:val="hybridMultilevel"/>
    <w:tmpl w:val="BF70A8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0874B8"/>
    <w:multiLevelType w:val="multilevel"/>
    <w:tmpl w:val="07C0A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9C57C53"/>
    <w:multiLevelType w:val="multilevel"/>
    <w:tmpl w:val="494A169C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2875927">
    <w:abstractNumId w:val="6"/>
  </w:num>
  <w:num w:numId="2" w16cid:durableId="1204708543">
    <w:abstractNumId w:val="0"/>
  </w:num>
  <w:num w:numId="3" w16cid:durableId="1209419702">
    <w:abstractNumId w:val="2"/>
  </w:num>
  <w:num w:numId="4" w16cid:durableId="1860897454">
    <w:abstractNumId w:val="5"/>
  </w:num>
  <w:num w:numId="5" w16cid:durableId="1651447390">
    <w:abstractNumId w:val="1"/>
  </w:num>
  <w:num w:numId="6" w16cid:durableId="685449726">
    <w:abstractNumId w:val="4"/>
  </w:num>
  <w:num w:numId="7" w16cid:durableId="9018718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TU2NTIyNTE2NrdU0lEKTi0uzszPAykwrgUASDodfCwAAAA="/>
  </w:docVars>
  <w:rsids>
    <w:rsidRoot w:val="0067109F"/>
    <w:rsid w:val="003B2CF3"/>
    <w:rsid w:val="0055433B"/>
    <w:rsid w:val="0067109F"/>
    <w:rsid w:val="006E43F7"/>
    <w:rsid w:val="007C0A08"/>
    <w:rsid w:val="007F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A2D04"/>
  <w15:chartTrackingRefBased/>
  <w15:docId w15:val="{F29F745D-4D8D-4017-848E-3926CEA43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0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09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7109F"/>
    <w:pPr>
      <w:spacing w:before="100" w:beforeAutospacing="1" w:after="100" w:afterAutospacing="1" w:line="240" w:lineRule="auto"/>
    </w:pPr>
    <w:rPr>
      <w:rFonts w:eastAsia="Times New Roman" w:cs="Times New Roman"/>
      <w:kern w:val="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5</Characters>
  <Application>Microsoft Office Word</Application>
  <DocSecurity>0</DocSecurity>
  <Lines>16</Lines>
  <Paragraphs>4</Paragraphs>
  <ScaleCrop>false</ScaleCrop>
  <Company>HP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swill Anyasor</dc:creator>
  <cp:keywords/>
  <dc:description/>
  <cp:lastModifiedBy>Godswill Anyasor</cp:lastModifiedBy>
  <cp:revision>3</cp:revision>
  <dcterms:created xsi:type="dcterms:W3CDTF">2023-11-25T17:08:00Z</dcterms:created>
  <dcterms:modified xsi:type="dcterms:W3CDTF">2023-11-26T14:54:00Z</dcterms:modified>
</cp:coreProperties>
</file>